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CFB" w:rsidRPr="00BE24C8" w:rsidRDefault="00E31CFB" w:rsidP="00AE45B4">
      <w:pPr>
        <w:spacing w:line="360" w:lineRule="auto"/>
        <w:rPr>
          <w:lang w:val="sr-Cyrl-CS"/>
        </w:rPr>
      </w:pPr>
    </w:p>
    <w:p w:rsidR="00E31CFB" w:rsidRPr="00BE24C8" w:rsidRDefault="00E31CFB" w:rsidP="00AE45B4">
      <w:pPr>
        <w:spacing w:line="360" w:lineRule="auto"/>
        <w:rPr>
          <w:lang w:val="sr-Cyrl-CS"/>
        </w:rPr>
      </w:pPr>
    </w:p>
    <w:p w:rsidR="00E31CFB" w:rsidRPr="00BE24C8" w:rsidRDefault="00E31CFB" w:rsidP="00AE45B4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Подаци за закључење уговора о ангажовању на пројекту </w:t>
      </w:r>
    </w:p>
    <w:p w:rsidR="00D35FE9" w:rsidRPr="00BE24C8" w:rsidRDefault="00E31CFB" w:rsidP="00AE45B4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 </w:t>
      </w:r>
    </w:p>
    <w:p w:rsidR="00CA59CD" w:rsidRPr="00BE24C8" w:rsidRDefault="00CA59CD" w:rsidP="00AE45B4">
      <w:pPr>
        <w:spacing w:line="360" w:lineRule="auto"/>
        <w:rPr>
          <w:lang w:val="sr-Cyrl-CS"/>
        </w:rPr>
      </w:pPr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име и презиме </w:t>
      </w:r>
      <w:r w:rsidRPr="00BE24C8">
        <w:rPr>
          <w:lang w:val="sr-Cyrl-CS"/>
        </w:rPr>
        <w:tab/>
      </w:r>
      <w:r w:rsidRPr="00BE24C8">
        <w:rPr>
          <w:lang w:val="sr-Cyrl-CS"/>
        </w:rPr>
        <w:tab/>
      </w:r>
      <w:sdt>
        <w:sdtPr>
          <w:rPr>
            <w:rStyle w:val="Style1"/>
          </w:rPr>
          <w:id w:val="-1991393947"/>
          <w:lock w:val="sdtLocked"/>
          <w:placeholder>
            <w:docPart w:val="A7CF8F952DB5444C87F244990998EB50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="005401F9" w:rsidRPr="00BE24C8">
            <w:rPr>
              <w:rStyle w:val="PlaceholderText"/>
              <w:color w:val="FF0000"/>
              <w:lang w:val="sr-Cyrl-RS"/>
            </w:rPr>
            <w:t>унети име,презиме</w:t>
          </w:r>
        </w:sdtContent>
      </w:sdt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ЈМБГ </w:t>
      </w:r>
      <w:r w:rsidRPr="00BE24C8">
        <w:rPr>
          <w:lang w:val="sr-Cyrl-CS"/>
        </w:rPr>
        <w:tab/>
      </w:r>
      <w:r w:rsidRPr="00BE24C8">
        <w:rPr>
          <w:lang w:val="sr-Cyrl-CS"/>
        </w:rPr>
        <w:tab/>
      </w:r>
      <w:r w:rsidR="00BE24C8">
        <w:rPr>
          <w:lang w:val="sr-Cyrl-CS"/>
        </w:rPr>
        <w:tab/>
      </w:r>
      <w:r w:rsidRPr="00BE24C8">
        <w:rPr>
          <w:lang w:val="sr-Cyrl-CS"/>
        </w:rPr>
        <w:tab/>
      </w:r>
      <w:sdt>
        <w:sdtPr>
          <w:rPr>
            <w:rStyle w:val="Style1"/>
          </w:rPr>
          <w:id w:val="2006165551"/>
          <w:lock w:val="sdtLocked"/>
          <w:placeholder>
            <w:docPart w:val="1E1347168D014D2BB8CF676601756FE3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унети ЈМБГ</w:t>
          </w:r>
        </w:sdtContent>
      </w:sdt>
      <w:r w:rsidRPr="00BE24C8">
        <w:rPr>
          <w:lang w:val="sr-Cyrl-CS"/>
        </w:rPr>
        <w:tab/>
      </w:r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Адреса пребивалишта </w:t>
      </w:r>
      <w:r w:rsidRPr="00BE24C8">
        <w:rPr>
          <w:lang w:val="sr-Cyrl-CS"/>
        </w:rPr>
        <w:tab/>
      </w:r>
      <w:sdt>
        <w:sdtPr>
          <w:rPr>
            <w:rStyle w:val="Style1"/>
          </w:rPr>
          <w:id w:val="-1345159434"/>
          <w:lock w:val="sdtLocked"/>
          <w:placeholder>
            <w:docPart w:val="2832EE6A33824B13B35F05FBF0DC3E1A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унети адресу</w:t>
          </w:r>
        </w:sdtContent>
      </w:sdt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>општина пребивалишта</w:t>
      </w:r>
      <w:r w:rsidR="00BE24C8">
        <w:rPr>
          <w:lang w:val="sr-Cyrl-CS"/>
        </w:rPr>
        <w:tab/>
      </w:r>
      <w:r w:rsidRPr="00BE24C8">
        <w:rPr>
          <w:lang w:val="sr-Cyrl-CS"/>
        </w:rPr>
        <w:t xml:space="preserve"> </w:t>
      </w:r>
      <w:sdt>
        <w:sdtPr>
          <w:rPr>
            <w:rStyle w:val="Style1"/>
          </w:rPr>
          <w:id w:val="41869301"/>
          <w:lock w:val="sdtLocked"/>
          <w:placeholder>
            <w:docPart w:val="64CC323F4DF04078953507E08839D089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унети општину</w:t>
          </w:r>
        </w:sdtContent>
      </w:sdt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број телефона </w:t>
      </w:r>
      <w:r w:rsidRPr="00BE24C8">
        <w:rPr>
          <w:lang w:val="sr-Cyrl-CS"/>
        </w:rPr>
        <w:tab/>
      </w:r>
      <w:r w:rsidRPr="00BE24C8">
        <w:rPr>
          <w:lang w:val="sr-Cyrl-CS"/>
        </w:rPr>
        <w:tab/>
      </w:r>
      <w:sdt>
        <w:sdtPr>
          <w:rPr>
            <w:rStyle w:val="Style1"/>
          </w:rPr>
          <w:id w:val="-345329487"/>
          <w:lock w:val="sdtLocked"/>
          <w:placeholder>
            <w:docPart w:val="AB4CD36BF9D6435EA2AF7D2B6B094E2A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унети број</w:t>
          </w:r>
        </w:sdtContent>
      </w:sdt>
    </w:p>
    <w:p w:rsidR="00CA59CD" w:rsidRPr="00BE24C8" w:rsidRDefault="00CA59CD" w:rsidP="00CA59CD">
      <w:pPr>
        <w:spacing w:line="360" w:lineRule="auto"/>
        <w:rPr>
          <w:lang w:val="sr-Cyrl-CS"/>
        </w:rPr>
      </w:pPr>
      <w:r w:rsidRPr="00BE24C8">
        <w:rPr>
          <w:lang w:val="sr-Cyrl-CS"/>
        </w:rPr>
        <w:t xml:space="preserve">Број текућег рачуна </w:t>
      </w:r>
      <w:r w:rsidR="00BE24C8">
        <w:rPr>
          <w:lang w:val="sr-Cyrl-CS"/>
        </w:rPr>
        <w:tab/>
      </w:r>
      <w:r w:rsidRPr="00BE24C8">
        <w:rPr>
          <w:lang w:val="sr-Cyrl-CS"/>
        </w:rPr>
        <w:tab/>
      </w:r>
      <w:sdt>
        <w:sdtPr>
          <w:rPr>
            <w:rStyle w:val="Style1"/>
          </w:rPr>
          <w:id w:val="703218521"/>
          <w:lock w:val="sdtLocked"/>
          <w:placeholder>
            <w:docPart w:val="486B4B4DB22245AABBE64D6552AAF7FD"/>
          </w:placeholder>
          <w:showingPlcHdr/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унети број рачуна</w:t>
          </w:r>
        </w:sdtContent>
      </w:sdt>
    </w:p>
    <w:p w:rsidR="00AE45B4" w:rsidRPr="00BE24C8" w:rsidRDefault="00CA59CD" w:rsidP="00AE45B4">
      <w:pPr>
        <w:spacing w:line="360" w:lineRule="auto"/>
        <w:rPr>
          <w:lang w:val="sr-Cyrl-CS"/>
        </w:rPr>
      </w:pPr>
      <w:r w:rsidRPr="00BE24C8">
        <w:rPr>
          <w:lang w:val="sr-Cyrl-CS"/>
        </w:rPr>
        <w:t>радно/правни статус</w:t>
      </w:r>
      <w:r w:rsidR="00BE24C8">
        <w:rPr>
          <w:lang w:val="sr-Cyrl-CS"/>
        </w:rPr>
        <w:tab/>
      </w:r>
      <w:r w:rsidRPr="00BE24C8">
        <w:rPr>
          <w:lang w:val="sr-Cyrl-CS"/>
        </w:rPr>
        <w:t xml:space="preserve"> </w:t>
      </w:r>
      <w:r w:rsidR="005401F9" w:rsidRPr="00BE24C8">
        <w:rPr>
          <w:lang w:val="sr-Cyrl-CS"/>
        </w:rPr>
        <w:tab/>
      </w:r>
      <w:sdt>
        <w:sdtPr>
          <w:rPr>
            <w:rStyle w:val="Style1"/>
          </w:rPr>
          <w:id w:val="-1242249390"/>
          <w:lock w:val="sdtLocked"/>
          <w:placeholder>
            <w:docPart w:val="AE91F6F8377A4A93A96EE96AF3E744FF"/>
          </w:placeholder>
          <w:showingPlcHdr/>
          <w:dropDownList>
            <w:listItem w:value="Choose an item."/>
            <w:listItem w:displayText="запослен" w:value="запослен"/>
            <w:listItem w:displayText="незапослен" w:value="незапослен"/>
            <w:listItem w:displayText="самостални уметник" w:value="самостални уметник"/>
            <w:listItem w:displayText="корисник пор. пензије" w:value="корисник пор. пензије"/>
          </w:dropDownList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одабрати</w:t>
          </w:r>
        </w:sdtContent>
      </w:sdt>
    </w:p>
    <w:p w:rsidR="00AE45B4" w:rsidRPr="00BE24C8" w:rsidRDefault="00AE45B4" w:rsidP="00AE45B4">
      <w:pPr>
        <w:spacing w:line="360" w:lineRule="auto"/>
        <w:rPr>
          <w:lang w:val="sr-Cyrl-CS"/>
        </w:rPr>
      </w:pPr>
    </w:p>
    <w:p w:rsidR="00CA59CD" w:rsidRPr="00BE24C8" w:rsidRDefault="00CA59CD" w:rsidP="00CA59CD">
      <w:pPr>
        <w:rPr>
          <w:lang w:val="sr-Cyrl-CS"/>
        </w:rPr>
      </w:pPr>
    </w:p>
    <w:p w:rsidR="00627B29" w:rsidRPr="00BE24C8" w:rsidRDefault="00AE45B4" w:rsidP="00CA59CD">
      <w:pPr>
        <w:rPr>
          <w:lang w:val="sr-Cyrl-CS"/>
        </w:rPr>
      </w:pPr>
      <w:r w:rsidRPr="00BE24C8">
        <w:rPr>
          <w:lang w:val="sr-Cyrl-CS"/>
        </w:rPr>
        <w:t>Обавезујем се да ћу, за време трајања уговора, у случају промене мог статуса осигура</w:t>
      </w:r>
      <w:r w:rsidR="00C302E1" w:rsidRPr="00BE24C8">
        <w:rPr>
          <w:lang w:val="sr-Cyrl-CS"/>
        </w:rPr>
        <w:t>ника о томе обавестити реализатора пројекта</w:t>
      </w:r>
      <w:r w:rsidRPr="00BE24C8">
        <w:rPr>
          <w:lang w:val="sr-Cyrl-CS"/>
        </w:rPr>
        <w:t xml:space="preserve"> року од 3 </w:t>
      </w:r>
      <w:r w:rsidR="00C302E1" w:rsidRPr="00BE24C8">
        <w:rPr>
          <w:lang w:val="sr-Cyrl-CS"/>
        </w:rPr>
        <w:t>радна дана.</w:t>
      </w:r>
    </w:p>
    <w:p w:rsidR="00D35FE9" w:rsidRPr="00BE24C8" w:rsidRDefault="00D35FE9" w:rsidP="00AE45B4">
      <w:pPr>
        <w:spacing w:line="360" w:lineRule="auto"/>
        <w:rPr>
          <w:lang w:val="sr-Cyrl-CS"/>
        </w:rPr>
      </w:pPr>
    </w:p>
    <w:p w:rsidR="00627B29" w:rsidRPr="00BE24C8" w:rsidRDefault="00627B29" w:rsidP="00AE45B4">
      <w:pPr>
        <w:spacing w:line="360" w:lineRule="auto"/>
        <w:rPr>
          <w:lang w:val="sr-Cyrl-CS"/>
        </w:rPr>
      </w:pPr>
    </w:p>
    <w:p w:rsidR="00627B29" w:rsidRPr="00BE24C8" w:rsidRDefault="005401F9" w:rsidP="00627B29">
      <w:pPr>
        <w:pStyle w:val="Footer"/>
        <w:rPr>
          <w:lang w:val="sr-Cyrl-CS"/>
        </w:rPr>
      </w:pPr>
      <w:r w:rsidRPr="00BE24C8">
        <w:rPr>
          <w:lang w:val="sr-Cyrl-CS"/>
        </w:rPr>
        <w:t xml:space="preserve">У Београду, </w:t>
      </w:r>
      <w:sdt>
        <w:sdtPr>
          <w:rPr>
            <w:rStyle w:val="Style1"/>
          </w:rPr>
          <w:id w:val="-2138088241"/>
          <w:lock w:val="sdtLocked"/>
          <w:placeholder>
            <w:docPart w:val="F8AA7972F48C4E1E80180B1A19119A38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4"/>
            <w:lang w:val="sr-Cyrl-CS"/>
          </w:rPr>
        </w:sdtEndPr>
        <w:sdtContent>
          <w:r w:rsidRPr="00BE24C8">
            <w:rPr>
              <w:rStyle w:val="PlaceholderText"/>
              <w:color w:val="FF0000"/>
              <w:lang w:val="sr-Cyrl-RS"/>
            </w:rPr>
            <w:t>датум</w:t>
          </w:r>
        </w:sdtContent>
      </w:sdt>
      <w:r w:rsidR="00627B29" w:rsidRPr="00BE24C8">
        <w:rPr>
          <w:lang w:val="sr-Cyrl-CS"/>
        </w:rPr>
        <w:tab/>
      </w:r>
      <w:bookmarkStart w:id="0" w:name="_GoBack"/>
      <w:bookmarkEnd w:id="0"/>
      <w:r w:rsidR="00627B29" w:rsidRPr="00BE24C8">
        <w:rPr>
          <w:lang w:val="sr-Cyrl-CS"/>
        </w:rPr>
        <w:t>Потпис</w:t>
      </w:r>
    </w:p>
    <w:p w:rsidR="00627B29" w:rsidRPr="00BE24C8" w:rsidRDefault="00627B29" w:rsidP="00AE45B4">
      <w:pPr>
        <w:spacing w:line="360" w:lineRule="auto"/>
        <w:rPr>
          <w:lang w:val="sr-Cyrl-CS"/>
        </w:rPr>
      </w:pPr>
    </w:p>
    <w:sectPr w:rsidR="00627B29" w:rsidRPr="00BE24C8" w:rsidSect="00AE45B4">
      <w:headerReference w:type="default" r:id="rId7"/>
      <w:pgSz w:w="12240" w:h="15840"/>
      <w:pgMar w:top="1361" w:right="1588" w:bottom="1361" w:left="158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5978" w:rsidRDefault="00B65978">
      <w:r>
        <w:separator/>
      </w:r>
    </w:p>
  </w:endnote>
  <w:endnote w:type="continuationSeparator" w:id="0">
    <w:p w:rsidR="00B65978" w:rsidRDefault="00B65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5978" w:rsidRDefault="00B65978">
      <w:r>
        <w:separator/>
      </w:r>
    </w:p>
  </w:footnote>
  <w:footnote w:type="continuationSeparator" w:id="0">
    <w:p w:rsidR="00B65978" w:rsidRDefault="00B659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5B4" w:rsidRPr="00AE45B4" w:rsidRDefault="00AE45B4" w:rsidP="00AE45B4">
    <w:pPr>
      <w:spacing w:line="360" w:lineRule="auto"/>
      <w:jc w:val="center"/>
      <w:rPr>
        <w:b/>
        <w:sz w:val="28"/>
        <w:szCs w:val="28"/>
        <w:u w:val="single"/>
        <w:lang w:val="sr-Cyrl-CS"/>
      </w:rPr>
    </w:pPr>
    <w:r w:rsidRPr="00AE45B4">
      <w:rPr>
        <w:b/>
        <w:sz w:val="28"/>
        <w:szCs w:val="28"/>
        <w:u w:val="single"/>
        <w:lang w:val="sr-Cyrl-CS"/>
      </w:rPr>
      <w:t>И  З  Ј  А  В  А</w:t>
    </w:r>
  </w:p>
  <w:p w:rsidR="00AE45B4" w:rsidRDefault="00AE45B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0AC6"/>
    <w:multiLevelType w:val="multilevel"/>
    <w:tmpl w:val="E72E8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FF3143"/>
    <w:multiLevelType w:val="hybridMultilevel"/>
    <w:tmpl w:val="27A09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254416"/>
    <w:multiLevelType w:val="hybridMultilevel"/>
    <w:tmpl w:val="1FA2D9FE"/>
    <w:lvl w:ilvl="0" w:tplc="6C58CC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3750B6"/>
    <w:multiLevelType w:val="multilevel"/>
    <w:tmpl w:val="096CBE3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4" w15:restartNumberingAfterBreak="0">
    <w:nsid w:val="2B3E19D4"/>
    <w:multiLevelType w:val="multilevel"/>
    <w:tmpl w:val="DE66890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5" w15:restartNumberingAfterBreak="0">
    <w:nsid w:val="4A6847E2"/>
    <w:multiLevelType w:val="hybridMultilevel"/>
    <w:tmpl w:val="C1AECC5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EA00303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1.%2."/>
      <w:lvlJc w:val="left"/>
      <w:pPr>
        <w:tabs>
          <w:tab w:val="num" w:pos="1872"/>
        </w:tabs>
        <w:ind w:left="1872" w:hanging="432"/>
      </w:p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</w:lvl>
    <w:lvl w:ilvl="3">
      <w:start w:val="1"/>
      <w:numFmt w:val="decimal"/>
      <w:lvlText w:val="%1.%2.%3.%4."/>
      <w:lvlJc w:val="left"/>
      <w:pPr>
        <w:tabs>
          <w:tab w:val="num" w:pos="2808"/>
        </w:tabs>
        <w:ind w:left="2808" w:hanging="648"/>
      </w:pPr>
    </w:lvl>
    <w:lvl w:ilvl="4">
      <w:start w:val="1"/>
      <w:numFmt w:val="decimal"/>
      <w:lvlText w:val="%1.%2.%3.%4.%5."/>
      <w:lvlJc w:val="left"/>
      <w:pPr>
        <w:tabs>
          <w:tab w:val="num" w:pos="3312"/>
        </w:tabs>
        <w:ind w:left="3312" w:hanging="792"/>
      </w:pPr>
    </w:lvl>
    <w:lvl w:ilvl="5">
      <w:start w:val="1"/>
      <w:numFmt w:val="decimal"/>
      <w:lvlText w:val="%1.%2.%3.%4.%5.%6."/>
      <w:lvlJc w:val="left"/>
      <w:pPr>
        <w:tabs>
          <w:tab w:val="num" w:pos="3816"/>
        </w:tabs>
        <w:ind w:left="381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824"/>
        </w:tabs>
        <w:ind w:left="482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400" w:hanging="1440"/>
      </w:pPr>
    </w:lvl>
  </w:abstractNum>
  <w:abstractNum w:abstractNumId="7" w15:restartNumberingAfterBreak="0">
    <w:nsid w:val="57F764B9"/>
    <w:multiLevelType w:val="multilevel"/>
    <w:tmpl w:val="E7565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FE7DB8"/>
    <w:multiLevelType w:val="multilevel"/>
    <w:tmpl w:val="609A7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7F7356A"/>
    <w:multiLevelType w:val="hybridMultilevel"/>
    <w:tmpl w:val="E88498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B71F65"/>
    <w:multiLevelType w:val="multilevel"/>
    <w:tmpl w:val="B66AA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5"/>
  </w:num>
  <w:num w:numId="8">
    <w:abstractNumId w:val="7"/>
  </w:num>
  <w:num w:numId="9">
    <w:abstractNumId w:val="10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S1NLI0MjE2MbZU0lEKTi0uzszPAykwrAUA1/gANSwAAAA="/>
  </w:docVars>
  <w:rsids>
    <w:rsidRoot w:val="00D35FE9"/>
    <w:rsid w:val="00087D9F"/>
    <w:rsid w:val="00097C09"/>
    <w:rsid w:val="000E2D06"/>
    <w:rsid w:val="005105FD"/>
    <w:rsid w:val="005401F9"/>
    <w:rsid w:val="00627B29"/>
    <w:rsid w:val="009F611C"/>
    <w:rsid w:val="00A23345"/>
    <w:rsid w:val="00AE45B4"/>
    <w:rsid w:val="00B65978"/>
    <w:rsid w:val="00BE24C8"/>
    <w:rsid w:val="00C302E1"/>
    <w:rsid w:val="00CA59CD"/>
    <w:rsid w:val="00D35FE9"/>
    <w:rsid w:val="00E3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05CEBD-95C7-4D8A-88DC-FB8AA44C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E45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E45B4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CA59CD"/>
    <w:rPr>
      <w:color w:val="808080"/>
    </w:rPr>
  </w:style>
  <w:style w:type="character" w:customStyle="1" w:styleId="Style1">
    <w:name w:val="Style1"/>
    <w:basedOn w:val="DefaultParagraphFont"/>
    <w:rsid w:val="00CA59CD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7CF8F952DB5444C87F244990998E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E0DC9-277C-4B79-AC66-6869A23DE4B8}"/>
      </w:docPartPr>
      <w:docPartBody>
        <w:p w:rsidR="002C00B3" w:rsidRDefault="004C7729" w:rsidP="004C7729">
          <w:pPr>
            <w:pStyle w:val="A7CF8F952DB5444C87F244990998EB501"/>
          </w:pPr>
          <w:r w:rsidRPr="005401F9">
            <w:rPr>
              <w:rStyle w:val="PlaceholderText"/>
              <w:color w:val="FF0000"/>
              <w:lang w:val="sr-Cyrl-RS"/>
            </w:rPr>
            <w:t>унети име,презиме</w:t>
          </w:r>
        </w:p>
      </w:docPartBody>
    </w:docPart>
    <w:docPart>
      <w:docPartPr>
        <w:name w:val="1E1347168D014D2BB8CF676601756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31AB4-A7EF-49CE-AA93-3C2E31E5419E}"/>
      </w:docPartPr>
      <w:docPartBody>
        <w:p w:rsidR="002C00B3" w:rsidRDefault="004C7729" w:rsidP="004C7729">
          <w:pPr>
            <w:pStyle w:val="1E1347168D014D2BB8CF676601756FE31"/>
          </w:pPr>
          <w:r w:rsidRPr="005401F9">
            <w:rPr>
              <w:rStyle w:val="PlaceholderText"/>
              <w:color w:val="FF0000"/>
              <w:lang w:val="sr-Cyrl-RS"/>
            </w:rPr>
            <w:t>унети ЈМБГ</w:t>
          </w:r>
        </w:p>
      </w:docPartBody>
    </w:docPart>
    <w:docPart>
      <w:docPartPr>
        <w:name w:val="2832EE6A33824B13B35F05FBF0DC3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0BC14-FC76-463F-8F99-6AC48CAF5E6F}"/>
      </w:docPartPr>
      <w:docPartBody>
        <w:p w:rsidR="002C00B3" w:rsidRDefault="004C7729" w:rsidP="004C7729">
          <w:pPr>
            <w:pStyle w:val="2832EE6A33824B13B35F05FBF0DC3E1A1"/>
          </w:pPr>
          <w:r w:rsidRPr="005401F9">
            <w:rPr>
              <w:rStyle w:val="PlaceholderText"/>
              <w:color w:val="FF0000"/>
              <w:lang w:val="sr-Cyrl-RS"/>
            </w:rPr>
            <w:t>унети адресу</w:t>
          </w:r>
        </w:p>
      </w:docPartBody>
    </w:docPart>
    <w:docPart>
      <w:docPartPr>
        <w:name w:val="64CC323F4DF04078953507E08839D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AABD7-9657-4BAD-86D2-43E2ED6E4D8A}"/>
      </w:docPartPr>
      <w:docPartBody>
        <w:p w:rsidR="002C00B3" w:rsidRDefault="004C7729" w:rsidP="004C7729">
          <w:pPr>
            <w:pStyle w:val="64CC323F4DF04078953507E08839D0891"/>
          </w:pPr>
          <w:r w:rsidRPr="005401F9">
            <w:rPr>
              <w:rStyle w:val="PlaceholderText"/>
              <w:color w:val="FF0000"/>
              <w:lang w:val="sr-Cyrl-RS"/>
            </w:rPr>
            <w:t>унети општину</w:t>
          </w:r>
        </w:p>
      </w:docPartBody>
    </w:docPart>
    <w:docPart>
      <w:docPartPr>
        <w:name w:val="AB4CD36BF9D6435EA2AF7D2B6B094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C9A08-BE01-4062-A4D7-DA1D1A668FFC}"/>
      </w:docPartPr>
      <w:docPartBody>
        <w:p w:rsidR="002C00B3" w:rsidRDefault="004C7729" w:rsidP="004C7729">
          <w:pPr>
            <w:pStyle w:val="AB4CD36BF9D6435EA2AF7D2B6B094E2A1"/>
          </w:pPr>
          <w:r w:rsidRPr="005401F9">
            <w:rPr>
              <w:rStyle w:val="PlaceholderText"/>
              <w:color w:val="FF0000"/>
              <w:lang w:val="sr-Cyrl-RS"/>
            </w:rPr>
            <w:t>унети број</w:t>
          </w:r>
        </w:p>
      </w:docPartBody>
    </w:docPart>
    <w:docPart>
      <w:docPartPr>
        <w:name w:val="486B4B4DB22245AABBE64D6552AAF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16556-DEC2-4509-BE67-F50FE791C4C7}"/>
      </w:docPartPr>
      <w:docPartBody>
        <w:p w:rsidR="002C00B3" w:rsidRDefault="004C7729" w:rsidP="004C7729">
          <w:pPr>
            <w:pStyle w:val="486B4B4DB22245AABBE64D6552AAF7FD1"/>
          </w:pPr>
          <w:r w:rsidRPr="005401F9">
            <w:rPr>
              <w:rStyle w:val="PlaceholderText"/>
              <w:color w:val="FF0000"/>
              <w:lang w:val="sr-Cyrl-RS"/>
            </w:rPr>
            <w:t>унети број рачуна</w:t>
          </w:r>
        </w:p>
      </w:docPartBody>
    </w:docPart>
    <w:docPart>
      <w:docPartPr>
        <w:name w:val="AE91F6F8377A4A93A96EE96AF3E74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9560B-5D4A-4512-B835-07439AD81ABD}"/>
      </w:docPartPr>
      <w:docPartBody>
        <w:p w:rsidR="002C00B3" w:rsidRDefault="004C7729" w:rsidP="004C7729">
          <w:pPr>
            <w:pStyle w:val="AE91F6F8377A4A93A96EE96AF3E744FF1"/>
          </w:pPr>
          <w:r w:rsidRPr="005401F9">
            <w:rPr>
              <w:rStyle w:val="PlaceholderText"/>
              <w:color w:val="FF0000"/>
              <w:lang w:val="sr-Cyrl-RS"/>
            </w:rPr>
            <w:t>одабрати</w:t>
          </w:r>
        </w:p>
      </w:docPartBody>
    </w:docPart>
    <w:docPart>
      <w:docPartPr>
        <w:name w:val="F8AA7972F48C4E1E80180B1A1911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B84D7-3864-4A56-8D27-7A5C4BA74D51}"/>
      </w:docPartPr>
      <w:docPartBody>
        <w:p w:rsidR="002C00B3" w:rsidRDefault="004C7729" w:rsidP="004C7729">
          <w:pPr>
            <w:pStyle w:val="F8AA7972F48C4E1E80180B1A19119A38"/>
          </w:pPr>
          <w:r>
            <w:rPr>
              <w:rStyle w:val="PlaceholderText"/>
              <w:lang w:val="sr-Cyrl-RS"/>
            </w:rPr>
            <w:t>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729"/>
    <w:rsid w:val="000151D2"/>
    <w:rsid w:val="002C00B3"/>
    <w:rsid w:val="003B2C8B"/>
    <w:rsid w:val="004C7729"/>
    <w:rsid w:val="00D7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72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7729"/>
    <w:rPr>
      <w:color w:val="808080"/>
    </w:rPr>
  </w:style>
  <w:style w:type="paragraph" w:customStyle="1" w:styleId="A7CF8F952DB5444C87F244990998EB50">
    <w:name w:val="A7CF8F952DB5444C87F244990998EB50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1347168D014D2BB8CF676601756FE3">
    <w:name w:val="1E1347168D014D2BB8CF676601756FE3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32EE6A33824B13B35F05FBF0DC3E1A">
    <w:name w:val="2832EE6A33824B13B35F05FBF0DC3E1A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CC323F4DF04078953507E08839D089">
    <w:name w:val="64CC323F4DF04078953507E08839D089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4CD36BF9D6435EA2AF7D2B6B094E2A">
    <w:name w:val="AB4CD36BF9D6435EA2AF7D2B6B094E2A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6B4B4DB22245AABBE64D6552AAF7FD">
    <w:name w:val="486B4B4DB22245AABBE64D6552AAF7FD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91F6F8377A4A93A96EE96AF3E744FF">
    <w:name w:val="AE91F6F8377A4A93A96EE96AF3E744FF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F952DB5444C87F244990998EB501">
    <w:name w:val="A7CF8F952DB5444C87F244990998EB50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1347168D014D2BB8CF676601756FE31">
    <w:name w:val="1E1347168D014D2BB8CF676601756FE3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32EE6A33824B13B35F05FBF0DC3E1A1">
    <w:name w:val="2832EE6A33824B13B35F05FBF0DC3E1A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CC323F4DF04078953507E08839D0891">
    <w:name w:val="64CC323F4DF04078953507E08839D089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4CD36BF9D6435EA2AF7D2B6B094E2A1">
    <w:name w:val="AB4CD36BF9D6435EA2AF7D2B6B094E2A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6B4B4DB22245AABBE64D6552AAF7FD1">
    <w:name w:val="486B4B4DB22245AABBE64D6552AAF7FD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91F6F8377A4A93A96EE96AF3E744FF1">
    <w:name w:val="AE91F6F8377A4A93A96EE96AF3E744FF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AA7972F48C4E1E80180B1A19119A38">
    <w:name w:val="F8AA7972F48C4E1E80180B1A19119A38"/>
    <w:rsid w:val="004C77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зјављујем да: (потребно заокружити)</vt:lpstr>
    </vt:vector>
  </TitlesOfParts>
  <Company/>
  <LinksUpToDate>false</LinksUpToDate>
  <CharactersWithSpaces>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јављујем да: (потребно заокружити)</dc:title>
  <dc:subject/>
  <dc:creator>***</dc:creator>
  <cp:keywords/>
  <dc:description/>
  <cp:lastModifiedBy>Jasmina Milovanovic</cp:lastModifiedBy>
  <cp:revision>4</cp:revision>
  <dcterms:created xsi:type="dcterms:W3CDTF">2019-01-21T11:06:00Z</dcterms:created>
  <dcterms:modified xsi:type="dcterms:W3CDTF">2019-01-24T13:53:00Z</dcterms:modified>
</cp:coreProperties>
</file>